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7d69a0ce88872b31856dbb5d575983e2ca6203"/>
      <w:r>
        <w:t xml:space="preserve">Unit 9 Lesson 6 Cumulative Practice Problems</w:t>
      </w:r>
      <w:bookmarkEnd w:id="20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8:51:22Z</dcterms:created>
  <dcterms:modified xsi:type="dcterms:W3CDTF">2020-11-20T18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KFGlD4vO+ivwjBPqBGJZoyIfg+OUDoMraC5Cg9RCNr/dpjPqFWzJjVIMoXmLdsww+TrP/iJir9mt4XnQSKBMA==</vt:lpwstr>
  </property>
</Properties>
</file>